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035B9" w14:textId="7CD31582" w:rsidR="00DD4759" w:rsidRPr="00DD4759" w:rsidRDefault="00DD4759" w:rsidP="00DD4759">
      <w:pPr>
        <w:pStyle w:val="Heading1"/>
        <w:jc w:val="center"/>
      </w:pPr>
      <w:r>
        <w:t>Домашняя работа № 1</w:t>
      </w:r>
    </w:p>
    <w:p w14:paraId="0B89C66A" w14:textId="77777777" w:rsidR="00C177F0" w:rsidRDefault="00C83065">
      <w:pPr>
        <w:rPr>
          <w:lang w:val="en-US"/>
        </w:rPr>
      </w:pPr>
      <w:r>
        <w:rPr>
          <w:lang w:val="en-US"/>
        </w:rPr>
        <w:t>Test 1 (1)</w:t>
      </w:r>
    </w:p>
    <w:p w14:paraId="3F8D7992" w14:textId="77777777" w:rsidR="00C83065" w:rsidRDefault="00C83065">
      <w:pPr>
        <w:rPr>
          <w:lang w:val="en-US"/>
        </w:rPr>
      </w:pPr>
      <w:r>
        <w:rPr>
          <w:lang w:val="en-US"/>
        </w:rPr>
        <w:t>1</w:t>
      </w:r>
      <w:r w:rsidR="004759F7">
        <w:rPr>
          <w:lang w:val="en-US"/>
        </w:rPr>
        <w:t>.</w:t>
      </w:r>
    </w:p>
    <w:p w14:paraId="317D9E32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ymbol</w:t>
      </w:r>
    </w:p>
    <w:p w14:paraId="3B2ABAEF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rface</w:t>
      </w:r>
    </w:p>
    <w:p w14:paraId="71522356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ower</w:t>
      </w:r>
    </w:p>
    <w:p w14:paraId="77228324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sist of</w:t>
      </w:r>
    </w:p>
    <w:p w14:paraId="020DE14F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ight column</w:t>
      </w:r>
    </w:p>
    <w:p w14:paraId="69895675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emory cell</w:t>
      </w:r>
    </w:p>
    <w:p w14:paraId="54C6C0A3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tore</w:t>
      </w:r>
    </w:p>
    <w:p w14:paraId="67D920E7" w14:textId="77777777" w:rsidR="00C83065" w:rsidRDefault="00C92C7C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take</w:t>
      </w:r>
      <w:r w:rsidR="00C83065">
        <w:rPr>
          <w:lang w:val="en-US"/>
        </w:rPr>
        <w:t xml:space="preserve"> information</w:t>
      </w:r>
    </w:p>
    <w:p w14:paraId="0FD02925" w14:textId="77777777" w:rsidR="00C83065" w:rsidRDefault="00C92C7C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give</w:t>
      </w:r>
      <w:r w:rsidR="00C83065">
        <w:rPr>
          <w:lang w:val="en-US"/>
        </w:rPr>
        <w:t xml:space="preserve"> information</w:t>
      </w:r>
    </w:p>
    <w:p w14:paraId="3FC72125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oltage</w:t>
      </w:r>
    </w:p>
    <w:p w14:paraId="554F64D4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ice</w:t>
      </w:r>
    </w:p>
    <w:p w14:paraId="61DBF16E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 take a root</w:t>
      </w:r>
    </w:p>
    <w:p w14:paraId="4DC9EFB0" w14:textId="77777777" w:rsidR="00C83065" w:rsidRDefault="00C83065" w:rsidP="00C8306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otation</w:t>
      </w:r>
    </w:p>
    <w:p w14:paraId="56FD0DE6" w14:textId="77777777" w:rsidR="00C83065" w:rsidRDefault="00C83065" w:rsidP="00C83065">
      <w:pPr>
        <w:rPr>
          <w:lang w:val="en-US"/>
        </w:rPr>
      </w:pPr>
      <w:r>
        <w:rPr>
          <w:lang w:val="en-US"/>
        </w:rPr>
        <w:t>2</w:t>
      </w:r>
      <w:r w:rsidR="004759F7">
        <w:rPr>
          <w:lang w:val="en-US"/>
        </w:rPr>
        <w:t>.</w:t>
      </w:r>
    </w:p>
    <w:p w14:paraId="450B1E06" w14:textId="77777777" w:rsidR="00C83065" w:rsidRDefault="00C83065" w:rsidP="00C83065">
      <w:r>
        <w:t xml:space="preserve">Очень простой пример компьютера – обычная суммирующая счётная машина для бизнеса, которая печатает на бумажной ленте число, введённое с клавиатуры, а также печатает итоговое значение, когда вы нажимаете </w:t>
      </w:r>
      <w:r w:rsidR="00C92C7C">
        <w:t>«Итог».</w:t>
      </w:r>
    </w:p>
    <w:p w14:paraId="568BB47B" w14:textId="77777777" w:rsidR="00C92C7C" w:rsidRPr="004759F7" w:rsidRDefault="00C92C7C" w:rsidP="00C83065">
      <w:pPr>
        <w:rPr>
          <w:lang w:val="en-US"/>
        </w:rPr>
      </w:pPr>
      <w:r>
        <w:t>3</w:t>
      </w:r>
      <w:r w:rsidR="004759F7">
        <w:rPr>
          <w:lang w:val="en-US"/>
        </w:rPr>
        <w:t>.</w:t>
      </w:r>
    </w:p>
    <w:p w14:paraId="4897A687" w14:textId="77777777" w:rsidR="00C92C7C" w:rsidRDefault="00C92C7C" w:rsidP="00C92C7C">
      <w:pPr>
        <w:pStyle w:val="ListParagraph"/>
        <w:numPr>
          <w:ilvl w:val="0"/>
          <w:numId w:val="2"/>
        </w:numPr>
        <w:rPr>
          <w:lang w:val="en-US"/>
        </w:rPr>
      </w:pPr>
      <w:r w:rsidRPr="00BB3792">
        <w:rPr>
          <w:lang w:val="en-US"/>
        </w:rPr>
        <w:t xml:space="preserve">The main </w:t>
      </w:r>
      <w:r>
        <w:rPr>
          <w:lang w:val="en-US"/>
        </w:rPr>
        <w:t>work of computers is data</w:t>
      </w:r>
      <w:r w:rsidRPr="00BB3792">
        <w:rPr>
          <w:lang w:val="en-US"/>
        </w:rPr>
        <w:t xml:space="preserve"> processing.</w:t>
      </w:r>
    </w:p>
    <w:p w14:paraId="7CDC6CB2" w14:textId="77777777" w:rsidR="00C92C7C" w:rsidRDefault="00C92C7C" w:rsidP="00C92C7C">
      <w:pPr>
        <w:pStyle w:val="ListParagraph"/>
        <w:numPr>
          <w:ilvl w:val="0"/>
          <w:numId w:val="2"/>
        </w:numPr>
        <w:rPr>
          <w:lang w:val="en-US"/>
        </w:rPr>
      </w:pPr>
      <w:r w:rsidRPr="00792C84">
        <w:rPr>
          <w:lang w:val="en-US"/>
        </w:rPr>
        <w:t>Computers perform mathematical operations such as addition, subtraction, multiplication, and division.</w:t>
      </w:r>
    </w:p>
    <w:p w14:paraId="2F42D8D5" w14:textId="77777777" w:rsidR="00C92C7C" w:rsidRDefault="00C92C7C" w:rsidP="00C92C7C">
      <w:pPr>
        <w:pStyle w:val="ListParagraph"/>
        <w:numPr>
          <w:ilvl w:val="0"/>
          <w:numId w:val="2"/>
        </w:numPr>
        <w:rPr>
          <w:lang w:val="en-US"/>
        </w:rPr>
      </w:pPr>
      <w:r w:rsidRPr="00704839">
        <w:rPr>
          <w:lang w:val="en-US"/>
        </w:rPr>
        <w:t>A small company produced the operating system DOS.</w:t>
      </w:r>
    </w:p>
    <w:p w14:paraId="32853A12" w14:textId="77777777" w:rsidR="00C92C7C" w:rsidRDefault="00C92C7C" w:rsidP="00C92C7C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Microsoft developed the programs: Windows, Excel and Internet Explorer.</w:t>
      </w:r>
    </w:p>
    <w:p w14:paraId="3C11A473" w14:textId="2528790F" w:rsidR="00C92C7C" w:rsidRDefault="00C92C7C" w:rsidP="00C83065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e</w:t>
      </w:r>
      <w:r w:rsidRPr="00704839">
        <w:rPr>
          <w:lang w:val="en-US"/>
        </w:rPr>
        <w:t>quipment</w:t>
      </w:r>
      <w:r w:rsidRPr="00BC7950">
        <w:rPr>
          <w:lang w:val="en-US"/>
        </w:rPr>
        <w:t xml:space="preserve"> that makes up a computer system is called hardware.</w:t>
      </w:r>
    </w:p>
    <w:p w14:paraId="1CB8F33E" w14:textId="77777777" w:rsidR="00DD4759" w:rsidRPr="00DD4759" w:rsidRDefault="00DD4759" w:rsidP="00DD4759">
      <w:pPr>
        <w:rPr>
          <w:lang w:val="en-US"/>
        </w:rPr>
      </w:pPr>
    </w:p>
    <w:sectPr w:rsidR="00DD4759" w:rsidRPr="00DD475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BC4BBA"/>
    <w:multiLevelType w:val="hybridMultilevel"/>
    <w:tmpl w:val="12C8D85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354ED0"/>
    <w:multiLevelType w:val="hybridMultilevel"/>
    <w:tmpl w:val="8104D9C4"/>
    <w:lvl w:ilvl="0" w:tplc="EC2852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MDIxNjW3NDSyMDNQ0lEKTi0uzszPAykwqgUA7A/8tCwAAAA="/>
  </w:docVars>
  <w:rsids>
    <w:rsidRoot w:val="00C83065"/>
    <w:rsid w:val="000767FA"/>
    <w:rsid w:val="004759F7"/>
    <w:rsid w:val="005D1186"/>
    <w:rsid w:val="00971493"/>
    <w:rsid w:val="00C83065"/>
    <w:rsid w:val="00C92C7C"/>
    <w:rsid w:val="00DD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597BEB"/>
  <w15:chartTrackingRefBased/>
  <w15:docId w15:val="{6A139BC8-EE8C-4DFF-8DEE-A93DE42BE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306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D47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27T08:53:00Z</dcterms:created>
  <dcterms:modified xsi:type="dcterms:W3CDTF">2020-10-09T22:41:00Z</dcterms:modified>
</cp:coreProperties>
</file>